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6DD7" w14:textId="77777777" w:rsidR="00E8189E" w:rsidRDefault="00E8189E" w:rsidP="00C55D66">
      <w:pPr>
        <w:pStyle w:val="Header"/>
        <w:ind w:right="-194"/>
        <w:rPr>
          <w:rFonts w:ascii="Verdana" w:hAnsi="Verdana"/>
          <w:b/>
          <w:bCs/>
          <w:sz w:val="28"/>
          <w:szCs w:val="28"/>
        </w:rPr>
      </w:pPr>
    </w:p>
    <w:p w14:paraId="32B29E4A" w14:textId="30708A1A" w:rsidR="00C55D66" w:rsidRPr="0056149C" w:rsidRDefault="00C55D66" w:rsidP="0056149C">
      <w:pPr>
        <w:pStyle w:val="Heading1"/>
      </w:pPr>
      <w:bookmarkStart w:id="0" w:name="_Hlk144124066"/>
      <w:r w:rsidRPr="0056149C">
        <w:t xml:space="preserve">Assessment and Action Plan Worksheet for </w:t>
      </w:r>
      <w:r w:rsidR="004675A2">
        <w:t>Success Outcomes</w:t>
      </w:r>
    </w:p>
    <w:bookmarkEnd w:id="0"/>
    <w:p w14:paraId="096F480A" w14:textId="4C2EB709" w:rsidR="00C55D66" w:rsidRPr="009235F8" w:rsidRDefault="00C55D66" w:rsidP="00C55D66">
      <w:pPr>
        <w:pStyle w:val="Header"/>
        <w:spacing w:before="120"/>
        <w:ind w:right="-187"/>
        <w:rPr>
          <w:rFonts w:ascii="Verdana" w:hAnsi="Verdana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C55D66" w:rsidRPr="00CE798B" w14:paraId="28FB9074" w14:textId="77777777" w:rsidTr="001D4C22">
        <w:trPr>
          <w:trHeight w:val="755"/>
        </w:trPr>
        <w:tc>
          <w:tcPr>
            <w:tcW w:w="2500" w:type="pct"/>
          </w:tcPr>
          <w:p w14:paraId="350C27EB" w14:textId="6E647349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1" w:name="_Hlk144124080"/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Program</w:t>
            </w:r>
            <w:r w:rsidR="00845040">
              <w:rPr>
                <w:rFonts w:ascii="Verdana" w:hAnsi="Verdana"/>
                <w:b/>
                <w:bCs/>
                <w:sz w:val="20"/>
                <w:szCs w:val="20"/>
              </w:rPr>
              <w:t>/Unit</w:t>
            </w:r>
          </w:p>
          <w:p w14:paraId="1437589A" w14:textId="52469D00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447B1533" w14:textId="21B34DC8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>School/College</w:t>
            </w:r>
            <w:r w:rsidR="00845040">
              <w:rPr>
                <w:rFonts w:ascii="Verdana" w:hAnsi="Verdana"/>
                <w:b/>
                <w:bCs/>
                <w:sz w:val="20"/>
                <w:szCs w:val="20"/>
              </w:rPr>
              <w:t>/Division</w:t>
            </w: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  <w:p w14:paraId="2A4EB828" w14:textId="0F153F13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55D66" w:rsidRPr="00CE798B" w14:paraId="1A316F14" w14:textId="77777777" w:rsidTr="001D4C22">
        <w:trPr>
          <w:trHeight w:val="701"/>
        </w:trPr>
        <w:tc>
          <w:tcPr>
            <w:tcW w:w="2500" w:type="pct"/>
          </w:tcPr>
          <w:p w14:paraId="4A4B4BFC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Person </w:t>
            </w:r>
          </w:p>
          <w:p w14:paraId="55E17546" w14:textId="5303FB1C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0" w:type="pct"/>
          </w:tcPr>
          <w:p w14:paraId="78E9B179" w14:textId="77777777" w:rsidR="00C55D66" w:rsidRPr="00CE798B" w:rsidRDefault="00C55D66" w:rsidP="00E8189E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E798B">
              <w:rPr>
                <w:rFonts w:ascii="Verdana" w:hAnsi="Verdana"/>
                <w:b/>
                <w:bCs/>
                <w:sz w:val="20"/>
                <w:szCs w:val="20"/>
              </w:rPr>
              <w:t xml:space="preserve">Contact Email </w:t>
            </w:r>
          </w:p>
          <w:p w14:paraId="455CF50B" w14:textId="4F6E8F2A" w:rsidR="00C55D66" w:rsidRPr="00391562" w:rsidRDefault="00C55D66" w:rsidP="00E8189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bookmarkEnd w:id="1"/>
    </w:tbl>
    <w:p w14:paraId="313C804D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06B8A94E" w14:textId="77777777" w:rsidR="00C55D66" w:rsidRPr="00074601" w:rsidRDefault="00C55D66" w:rsidP="00811E05">
      <w:pPr>
        <w:pStyle w:val="SyrBody"/>
        <w:rPr>
          <w:rFonts w:ascii="Verdana" w:hAnsi="Verdana"/>
          <w:bCs/>
          <w:color w:val="auto"/>
        </w:rPr>
      </w:pPr>
    </w:p>
    <w:p w14:paraId="3A77E2BA" w14:textId="1FD39ED8" w:rsidR="00811E05" w:rsidRPr="006A6FB3" w:rsidRDefault="008034FD" w:rsidP="00F648E4">
      <w:pPr>
        <w:pStyle w:val="SyrBody"/>
        <w:ind w:right="-90"/>
        <w:rPr>
          <w:rFonts w:ascii="Verdana" w:hAnsi="Verdana"/>
          <w:b/>
          <w:color w:val="000E54"/>
        </w:rPr>
      </w:pPr>
      <w:r>
        <w:rPr>
          <w:rFonts w:ascii="Verdana" w:hAnsi="Verdana"/>
          <w:b/>
          <w:color w:val="000E54"/>
        </w:rPr>
        <w:t xml:space="preserve">Identify the </w:t>
      </w:r>
      <w:r w:rsidR="00845040">
        <w:rPr>
          <w:rFonts w:ascii="Verdana" w:hAnsi="Verdana"/>
          <w:b/>
          <w:color w:val="000E54"/>
        </w:rPr>
        <w:t>success</w:t>
      </w:r>
      <w:r w:rsidR="00753379">
        <w:rPr>
          <w:rFonts w:ascii="Verdana" w:hAnsi="Verdana"/>
          <w:b/>
          <w:color w:val="000E54"/>
        </w:rPr>
        <w:t xml:space="preserve"> outcom</w:t>
      </w:r>
      <w:r>
        <w:rPr>
          <w:rFonts w:ascii="Verdana" w:hAnsi="Verdana"/>
          <w:b/>
          <w:color w:val="000E54"/>
        </w:rPr>
        <w:t xml:space="preserve">e </w:t>
      </w:r>
      <w:r w:rsidR="00753379">
        <w:rPr>
          <w:rFonts w:ascii="Verdana" w:hAnsi="Verdana"/>
          <w:b/>
          <w:color w:val="000E54"/>
        </w:rPr>
        <w:t xml:space="preserve">assessed </w:t>
      </w:r>
      <w:r>
        <w:rPr>
          <w:rFonts w:ascii="Verdana" w:hAnsi="Verdana"/>
          <w:b/>
          <w:color w:val="000E54"/>
        </w:rPr>
        <w:t>in</w:t>
      </w:r>
      <w:r w:rsidR="00753379">
        <w:rPr>
          <w:rFonts w:ascii="Verdana" w:hAnsi="Verdana"/>
          <w:b/>
          <w:color w:val="000E54"/>
        </w:rPr>
        <w:t xml:space="preserve"> </w:t>
      </w:r>
      <w:r w:rsidR="00753379" w:rsidRPr="00847455">
        <w:rPr>
          <w:rFonts w:ascii="Verdana" w:hAnsi="Verdana"/>
          <w:b/>
          <w:color w:val="D74100"/>
        </w:rPr>
        <w:t>academic year 202</w:t>
      </w:r>
      <w:r w:rsidR="00847455" w:rsidRPr="00847455">
        <w:rPr>
          <w:rFonts w:ascii="Verdana" w:hAnsi="Verdana"/>
          <w:b/>
          <w:color w:val="D74100"/>
        </w:rPr>
        <w:t>3</w:t>
      </w:r>
      <w:r w:rsidR="00753379" w:rsidRPr="00847455">
        <w:rPr>
          <w:rFonts w:ascii="Verdana" w:hAnsi="Verdana"/>
          <w:b/>
          <w:color w:val="D74100"/>
        </w:rPr>
        <w:t>-</w:t>
      </w:r>
      <w:r w:rsidR="009509AB" w:rsidRPr="00847455">
        <w:rPr>
          <w:rFonts w:ascii="Verdana" w:hAnsi="Verdana"/>
          <w:b/>
          <w:color w:val="D74100"/>
        </w:rPr>
        <w:t>2</w:t>
      </w:r>
      <w:r w:rsidR="00847455" w:rsidRPr="00847455">
        <w:rPr>
          <w:rFonts w:ascii="Verdana" w:hAnsi="Verdana"/>
          <w:b/>
          <w:color w:val="D74100"/>
        </w:rPr>
        <w:t>4</w:t>
      </w:r>
      <w:r w:rsidR="006A6FB3">
        <w:rPr>
          <w:rFonts w:ascii="Verdana" w:hAnsi="Verdana"/>
          <w:b/>
          <w:color w:val="000E54"/>
        </w:rPr>
        <w:t>.</w:t>
      </w:r>
      <w:r w:rsidR="009509AB">
        <w:rPr>
          <w:rFonts w:ascii="Verdana" w:hAnsi="Verdana"/>
          <w:b/>
          <w:color w:val="000E54"/>
        </w:rPr>
        <w:t xml:space="preserve"> </w:t>
      </w:r>
      <w:r w:rsidR="006A6FB3" w:rsidRPr="006A6FB3">
        <w:rPr>
          <w:rFonts w:ascii="Verdana" w:hAnsi="Verdana"/>
          <w:b/>
          <w:color w:val="000E54"/>
        </w:rPr>
        <w:t>If</w:t>
      </w:r>
      <w:r w:rsidR="00C07B36">
        <w:rPr>
          <w:rFonts w:ascii="Verdana" w:hAnsi="Verdana"/>
          <w:b/>
          <w:color w:val="000E54"/>
        </w:rPr>
        <w:t xml:space="preserve"> </w:t>
      </w:r>
      <w:r w:rsidR="006A6FB3" w:rsidRPr="006A6FB3">
        <w:rPr>
          <w:rFonts w:ascii="Verdana" w:hAnsi="Verdana"/>
          <w:b/>
          <w:color w:val="000E54"/>
        </w:rPr>
        <w:t>more than one outcome</w:t>
      </w:r>
      <w:r w:rsidR="00C07B36">
        <w:rPr>
          <w:rFonts w:ascii="Verdana" w:hAnsi="Verdana"/>
          <w:b/>
          <w:color w:val="000E54"/>
        </w:rPr>
        <w:t xml:space="preserve"> was assessed</w:t>
      </w:r>
      <w:r w:rsidR="006A6FB3" w:rsidRPr="006A6FB3">
        <w:rPr>
          <w:rFonts w:ascii="Verdana" w:hAnsi="Verdana"/>
          <w:b/>
          <w:color w:val="000E54"/>
        </w:rPr>
        <w:t>, please use the template to provide a separate document</w:t>
      </w:r>
      <w:r w:rsidR="00F648E4">
        <w:rPr>
          <w:rFonts w:ascii="Verdana" w:hAnsi="Verdana"/>
          <w:b/>
          <w:color w:val="000E54"/>
        </w:rPr>
        <w:t xml:space="preserve"> for each </w:t>
      </w:r>
      <w:r w:rsidR="00C07B36">
        <w:rPr>
          <w:rFonts w:ascii="Verdana" w:hAnsi="Verdana"/>
          <w:b/>
          <w:color w:val="000E54"/>
        </w:rPr>
        <w:t>outcome</w:t>
      </w:r>
      <w:r w:rsidR="006A6FB3" w:rsidRPr="006A6FB3">
        <w:rPr>
          <w:rFonts w:ascii="Verdana" w:hAnsi="Verdana"/>
          <w:b/>
          <w:color w:val="000E54"/>
        </w:rPr>
        <w:t>. 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C55D66" w:rsidRPr="009235F8" w14:paraId="1A26EF8E" w14:textId="77777777" w:rsidTr="005A0CEC">
        <w:tc>
          <w:tcPr>
            <w:tcW w:w="5000" w:type="pct"/>
          </w:tcPr>
          <w:p w14:paraId="5FA7D7C8" w14:textId="6F6AD89A" w:rsidR="00D14504" w:rsidRPr="009235F8" w:rsidRDefault="00D14504" w:rsidP="008034FD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sz w:val="20"/>
                <w:szCs w:val="20"/>
              </w:rPr>
            </w:pPr>
          </w:p>
          <w:p w14:paraId="10EE1EF9" w14:textId="77777777" w:rsidR="00C55D66" w:rsidRPr="009235F8" w:rsidRDefault="00C55D66" w:rsidP="00C55D6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F26EBE1" w14:textId="194EACB9" w:rsidR="00122989" w:rsidRDefault="00122989" w:rsidP="00CF2B67">
      <w:pPr>
        <w:pStyle w:val="SyrBody"/>
        <w:spacing w:before="360" w:line="240" w:lineRule="auto"/>
        <w:rPr>
          <w:rFonts w:ascii="Verdana" w:hAnsi="Verdana"/>
          <w:b/>
          <w:color w:val="000E5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8"/>
        <w:gridCol w:w="8682"/>
      </w:tblGrid>
      <w:tr w:rsidR="001D4C22" w14:paraId="37A9EDC9" w14:textId="77777777" w:rsidTr="001D4C22">
        <w:trPr>
          <w:trHeight w:val="935"/>
        </w:trPr>
        <w:tc>
          <w:tcPr>
            <w:tcW w:w="689" w:type="pct"/>
            <w:shd w:val="clear" w:color="auto" w:fill="000E54"/>
          </w:tcPr>
          <w:p w14:paraId="4A94CA7B" w14:textId="587DCCCA" w:rsidR="001D4C22" w:rsidRPr="00753379" w:rsidRDefault="001D4C22" w:rsidP="00163D01">
            <w:pPr>
              <w:pStyle w:val="SyrBody"/>
              <w:spacing w:before="360" w:line="240" w:lineRule="auto"/>
              <w:jc w:val="center"/>
              <w:rPr>
                <w:rFonts w:ascii="Verdana" w:hAnsi="Verdana"/>
                <w:b/>
                <w:color w:val="auto"/>
              </w:rPr>
            </w:pPr>
            <w:r w:rsidRPr="00753379">
              <w:rPr>
                <w:rFonts w:ascii="Verdana" w:hAnsi="Verdana"/>
                <w:b/>
                <w:color w:val="FFFFFF" w:themeColor="background1"/>
              </w:rPr>
              <w:t>Note</w:t>
            </w:r>
          </w:p>
        </w:tc>
        <w:tc>
          <w:tcPr>
            <w:tcW w:w="4311" w:type="pct"/>
            <w:vAlign w:val="center"/>
          </w:tcPr>
          <w:p w14:paraId="4928A760" w14:textId="7B423342" w:rsidR="001D4C22" w:rsidRDefault="004675A2" w:rsidP="00163D01">
            <w:pPr>
              <w:pStyle w:val="SyrBody"/>
              <w:spacing w:line="240" w:lineRule="auto"/>
              <w:rPr>
                <w:rFonts w:ascii="Verdana" w:hAnsi="Verdana"/>
                <w:bCs/>
                <w:color w:val="auto"/>
              </w:rPr>
            </w:pPr>
            <w:r>
              <w:rPr>
                <w:rFonts w:ascii="Verdana" w:hAnsi="Verdana"/>
                <w:bCs/>
                <w:color w:val="auto"/>
              </w:rPr>
              <w:t>A success outcome is assessed by at least one direct measure (e.g., Average time, counts, money raised, number of applications, etc.)</w:t>
            </w:r>
          </w:p>
        </w:tc>
      </w:tr>
    </w:tbl>
    <w:p w14:paraId="45A059C3" w14:textId="2E84EF8D" w:rsidR="001D4C22" w:rsidRDefault="001D4C2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CA2BD9" w:rsidRPr="009235F8" w14:paraId="760EEB1B" w14:textId="77777777" w:rsidTr="00C37918">
        <w:tc>
          <w:tcPr>
            <w:tcW w:w="5000" w:type="pct"/>
            <w:gridSpan w:val="4"/>
            <w:shd w:val="clear" w:color="auto" w:fill="D74100"/>
          </w:tcPr>
          <w:p w14:paraId="4FCC9221" w14:textId="1849E0EB" w:rsidR="00CA2BD9" w:rsidRPr="009235F8" w:rsidRDefault="00CA2BD9" w:rsidP="00FC73F7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t>Measure</w:t>
            </w:r>
            <w:r w:rsidR="001D4C22" w:rsidRPr="00C37918">
              <w:rPr>
                <w:rFonts w:ascii="Verdana" w:hAnsi="Verdana"/>
                <w:b/>
                <w:bCs/>
                <w:color w:val="FFFFFF" w:themeColor="background1"/>
              </w:rPr>
              <w:t xml:space="preserve"> 1</w:t>
            </w:r>
          </w:p>
        </w:tc>
      </w:tr>
      <w:tr w:rsidR="00FC73F7" w:rsidRPr="009235F8" w14:paraId="5FC2930F" w14:textId="77777777" w:rsidTr="001D4C22">
        <w:tc>
          <w:tcPr>
            <w:tcW w:w="5000" w:type="pct"/>
            <w:gridSpan w:val="4"/>
          </w:tcPr>
          <w:p w14:paraId="66174534" w14:textId="18D04FA6" w:rsidR="008034FD" w:rsidRDefault="00FC73F7" w:rsidP="00E83CA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itle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e.g., </w:t>
            </w:r>
            <w:proofErr w:type="gramStart"/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ccurate</w:t>
            </w:r>
            <w:proofErr w:type="gramEnd"/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and timely processing for invoices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  <w:r w:rsidR="00E83CA9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1CF141F8" w14:textId="77777777" w:rsidR="00E83CA9" w:rsidRPr="006F0597" w:rsidRDefault="00E83CA9" w:rsidP="00E83CA9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  <w:p w14:paraId="0AA10ED4" w14:textId="296C1834" w:rsidR="008034FD" w:rsidRPr="008034FD" w:rsidRDefault="008034FD" w:rsidP="008034FD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FC73F7" w:rsidRPr="009235F8" w14:paraId="063C96A2" w14:textId="77777777" w:rsidTr="00425669">
        <w:trPr>
          <w:trHeight w:val="1772"/>
        </w:trPr>
        <w:tc>
          <w:tcPr>
            <w:tcW w:w="5000" w:type="pct"/>
            <w:gridSpan w:val="4"/>
          </w:tcPr>
          <w:p w14:paraId="7FC5D6BE" w14:textId="5B6EBE0B" w:rsidR="00FC73F7" w:rsidRDefault="00FC73F7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</w:t>
            </w:r>
            <w:r w:rsidR="008034FD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e.g.,</w:t>
            </w:r>
            <w:r w:rsidR="00497F51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E</w:t>
            </w:r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nsure accurate and timely processing for invoices during the 20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22</w:t>
            </w:r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-202</w:t>
            </w:r>
            <w:r w:rsid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3</w:t>
            </w:r>
            <w:r w:rsidR="00011C56"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fiscal year.</w:t>
            </w:r>
            <w:r w:rsidR="009C653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6B4DB939" w14:textId="77777777" w:rsidR="00B41643" w:rsidRPr="006F0597" w:rsidRDefault="00B41643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</w:p>
          <w:p w14:paraId="36055938" w14:textId="77777777" w:rsidR="00FC73F7" w:rsidRPr="00391562" w:rsidRDefault="00FC73F7" w:rsidP="006F0597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FC73F7" w:rsidRPr="009235F8" w14:paraId="45890DA7" w14:textId="77777777" w:rsidTr="001D4C22">
        <w:tc>
          <w:tcPr>
            <w:tcW w:w="5000" w:type="pct"/>
            <w:gridSpan w:val="4"/>
          </w:tcPr>
          <w:p w14:paraId="719760C6" w14:textId="6684EE3E" w:rsidR="00CF2B67" w:rsidRPr="00DF72F4" w:rsidRDefault="00845040" w:rsidP="00CF2B67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>Target/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Criteria </w:t>
            </w:r>
            <w:r w:rsidR="00CF2B67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(e.g., </w:t>
            </w:r>
            <w:r w:rsidR="00011C56" w:rsidRP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t least 90% of invoices will be paid within payment terms</w:t>
            </w:r>
            <w:r w:rsidR="00870C4A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="00497F5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Note that a target </w:t>
            </w:r>
            <w:r w:rsid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statement </w:t>
            </w:r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should include three aspects, a level, a subject/</w:t>
            </w:r>
            <w:proofErr w:type="gramStart"/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object</w:t>
            </w:r>
            <w:proofErr w:type="gramEnd"/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and a modifier. For more information refer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to the</w:t>
            </w:r>
            <w:r w:rsid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hyperlink r:id="rId8" w:history="1">
              <w:r w:rsidR="00373691" w:rsidRPr="00373691">
                <w:rPr>
                  <w:rStyle w:val="Hyperlink"/>
                  <w:rFonts w:ascii="Verdana" w:hAnsi="Verdana" w:cstheme="minorBidi"/>
                  <w:sz w:val="18"/>
                  <w:szCs w:val="18"/>
                </w:rPr>
                <w:t>target statement resource</w:t>
              </w:r>
            </w:hyperlink>
            <w:r w:rsidR="004675A2">
              <w:rPr>
                <w:rStyle w:val="Hyperlink"/>
                <w:rFonts w:ascii="Verdana" w:hAnsi="Verdana" w:cstheme="minorBidi"/>
                <w:sz w:val="18"/>
                <w:szCs w:val="18"/>
              </w:rPr>
              <w:t>.</w:t>
            </w:r>
            <w:r w:rsidR="00DF72F4"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</w:t>
            </w:r>
          </w:p>
          <w:p w14:paraId="179BF2EE" w14:textId="77777777" w:rsidR="00FC73F7" w:rsidRDefault="00FC73F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261317E9" w14:textId="77777777" w:rsidR="006F0597" w:rsidRPr="00391562" w:rsidRDefault="006F0597" w:rsidP="006F0597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CF2B67" w:rsidRPr="009235F8" w14:paraId="7925E658" w14:textId="77777777" w:rsidTr="00B41643">
        <w:trPr>
          <w:trHeight w:val="2672"/>
        </w:trPr>
        <w:tc>
          <w:tcPr>
            <w:tcW w:w="5000" w:type="pct"/>
            <w:gridSpan w:val="4"/>
          </w:tcPr>
          <w:p w14:paraId="3A6B4E94" w14:textId="4C8CF6E8" w:rsidR="009F499F" w:rsidRDefault="00CF2B67" w:rsidP="00CF2B67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lastRenderedPageBreak/>
              <w:t>Measure</w:t>
            </w:r>
            <w:r w:rsidR="00F30C2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550B9F5E" w14:textId="333A4C95" w:rsidR="004675A2" w:rsidRDefault="00CF2B67" w:rsidP="004675A2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</w:t>
            </w:r>
            <w:r w:rsidR="009F499F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summarized (e.g., </w:t>
            </w:r>
            <w:r w:rsidR="00011C56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For the 2020-2021 fiscal year, 95% of all invoices were paid within payment terms.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</w:t>
            </w:r>
            <w:r w:rsidR="00011C56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The target was met for Measure 1</w:t>
            </w:r>
            <w:r w:rsidR="00373691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="00A4137F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 OR</w:t>
            </w:r>
          </w:p>
          <w:p w14:paraId="1ACD8226" w14:textId="5E98AC72" w:rsidR="00B41643" w:rsidRPr="004675A2" w:rsidRDefault="00A4137F" w:rsidP="004675A2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p</w:t>
            </w:r>
            <w:r w:rsidR="009F499F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ovide</w:t>
            </w: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d </w:t>
            </w:r>
            <w:r w:rsidR="00011C56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in a separate file</w:t>
            </w: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(e.g., </w:t>
            </w:r>
            <w:r w:rsidR="008F50B5"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word, excel, pdf dashboards, etc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)</w:t>
            </w:r>
          </w:p>
          <w:p w14:paraId="5BCA40D4" w14:textId="77777777" w:rsidR="00B41643" w:rsidRPr="00391562" w:rsidRDefault="00B41643" w:rsidP="00C37918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E8189E" w:rsidRPr="009235F8" w14:paraId="01E1BBCD" w14:textId="77777777" w:rsidTr="001D4C22">
        <w:trPr>
          <w:trHeight w:val="980"/>
        </w:trPr>
        <w:tc>
          <w:tcPr>
            <w:tcW w:w="5000" w:type="pct"/>
            <w:gridSpan w:val="4"/>
          </w:tcPr>
          <w:p w14:paraId="43FDE1EF" w14:textId="73F0D47F" w:rsidR="005B3B7F" w:rsidRDefault="00DF72F4" w:rsidP="000C47EF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if the criteria for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the </w:t>
            </w:r>
            <w:r w:rsidR="00A4137F">
              <w:rPr>
                <w:rFonts w:ascii="Verdana" w:hAnsi="Verdana"/>
                <w:b/>
                <w:bCs/>
                <w:color w:val="000000" w:themeColor="text1" w:themeShade="80"/>
              </w:rPr>
              <w:t>above measure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="00C7230A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as </w:t>
            </w:r>
            <w:r w:rsidR="006A11A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“Met”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or “Not </w:t>
            </w:r>
            <w:r w:rsidR="00870C4A">
              <w:rPr>
                <w:rFonts w:ascii="Verdana" w:hAnsi="Verdana"/>
                <w:b/>
                <w:bCs/>
                <w:color w:val="000000" w:themeColor="text1" w:themeShade="80"/>
              </w:rPr>
              <w:t>Met.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”</w:t>
            </w:r>
          </w:p>
          <w:p w14:paraId="649FAFED" w14:textId="77777777" w:rsidR="00C37918" w:rsidRPr="00C37918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C37918">
              <w:rPr>
                <w:rFonts w:ascii="Verdana" w:hAnsi="Verdana"/>
                <w:b/>
                <w:bCs/>
                <w:color w:val="auto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t </w:t>
            </w:r>
          </w:p>
          <w:p w14:paraId="5D2CF7D4" w14:textId="77777777" w:rsidR="00C37918" w:rsidRPr="00C37918" w:rsidRDefault="00C37918" w:rsidP="00C37918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8F50B5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>Not Met</w:t>
            </w:r>
          </w:p>
          <w:p w14:paraId="2D03B273" w14:textId="70721BC1" w:rsidR="000C47EF" w:rsidRPr="00391562" w:rsidRDefault="000C47EF" w:rsidP="00391562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E8189E" w:rsidRPr="009235F8" w14:paraId="4C875565" w14:textId="77777777" w:rsidTr="0073700E">
        <w:trPr>
          <w:trHeight w:val="2114"/>
        </w:trPr>
        <w:tc>
          <w:tcPr>
            <w:tcW w:w="5000" w:type="pct"/>
            <w:gridSpan w:val="4"/>
          </w:tcPr>
          <w:p w14:paraId="683C535E" w14:textId="6F518192" w:rsidR="00E8189E" w:rsidRDefault="00E8189E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 w:rsidR="00BE2E7F">
              <w:rPr>
                <w:rFonts w:ascii="Verdana" w:hAnsi="Verdana"/>
                <w:b/>
                <w:bCs/>
                <w:color w:val="000000" w:themeColor="text1" w:themeShade="80"/>
              </w:rPr>
              <w:t>and Interpretation</w:t>
            </w:r>
            <w:r w:rsidR="00CA2BD9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color w:val="000000" w:themeColor="text1" w:themeShade="80"/>
              </w:rPr>
              <w:t>(</w:t>
            </w:r>
            <w:r w:rsidR="00BE2E7F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Based on the results, </w:t>
            </w:r>
            <w:r w:rsidR="004675A2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</w:t>
            </w:r>
            <w:r w:rsidR="008F50B5"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scuss strengths and areas for improvement, as well as what the results of this measure mean for achievement of the outcome</w:t>
            </w:r>
            <w:r w:rsid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  <w:r w:rsidR="00BE2E7F"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21CB6170" w14:textId="77777777" w:rsidR="00B41643" w:rsidRDefault="00B41643" w:rsidP="008915DD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54CCB6A2" w14:textId="149B8DD6" w:rsidR="00DF72F4" w:rsidRPr="00074601" w:rsidRDefault="00DF72F4" w:rsidP="0042566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6648F5" w:rsidRPr="009235F8" w14:paraId="39BB7009" w14:textId="77777777" w:rsidTr="001D4C22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5EC4AA05" w14:textId="7A57BED7" w:rsidR="006648F5" w:rsidRPr="009235F8" w:rsidRDefault="006648F5" w:rsidP="0010088C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 w:rsidR="00DE2A4A"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06475D" w:rsidRPr="009235F8" w14:paraId="3C8470E5" w14:textId="77777777" w:rsidTr="0006475D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0F72A72F" w14:textId="3E0C3B65" w:rsidR="0006475D" w:rsidRPr="0006475D" w:rsidRDefault="0006475D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</w:t>
            </w:r>
            <w:r w:rsidR="00870C4A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</w:tc>
      </w:tr>
      <w:tr w:rsidR="00D95A99" w:rsidRPr="009235F8" w14:paraId="1E30B7BB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C6444D5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DB15E51" w14:textId="21521765" w:rsidR="00D95A99" w:rsidRDefault="008F50B5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287C3972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7A4F3FB" w14:textId="48B25BDB" w:rsidR="00D95A99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</w:tr>
      <w:tr w:rsidR="00D95A99" w:rsidRPr="009235F8" w14:paraId="2702C37E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74A3E743" w14:textId="05931343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EEBE79B" w14:textId="647B4FA1" w:rsidR="00D95A99" w:rsidRDefault="008F50B5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4B20FF4C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BEEE638" w14:textId="7D7AC316" w:rsidR="00D95A99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D95A99" w:rsidRPr="009235F8" w14:paraId="70AB0A50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3ADBE81C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1645AE8" w14:textId="14373BA8" w:rsidR="00D95A99" w:rsidRPr="008915DD" w:rsidRDefault="008F50B5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shd w:val="clear" w:color="auto" w:fill="auto"/>
          </w:tcPr>
          <w:p w14:paraId="22003CDE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7E2BC82B" w14:textId="3CC33961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D95A99" w:rsidRPr="009235F8" w14:paraId="09069F9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5A0671CE" w14:textId="77777777" w:rsidR="00D95A99" w:rsidRDefault="00D95A99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4448C586" w14:textId="205B06E8" w:rsidR="00D95A99" w:rsidRPr="008915DD" w:rsidRDefault="008F50B5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shd w:val="clear" w:color="auto" w:fill="auto"/>
          </w:tcPr>
          <w:p w14:paraId="36CE8FC7" w14:textId="77777777" w:rsidR="00D95A99" w:rsidRDefault="00D95A99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2D6EA6ED" w14:textId="2F35FA0B" w:rsidR="00D95A99" w:rsidRDefault="008F50B5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955B70" w:rsidRPr="009235F8" w14:paraId="371BFE6C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420442A1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87CF933" w14:textId="3BEA2567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2D70E3C8" w14:textId="77777777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5EDF49B8" w14:textId="06FC7FE9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955B70" w:rsidRPr="009235F8" w14:paraId="1AFE1369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2F91A61D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19E6C99" w14:textId="339824A5" w:rsidR="00955B70" w:rsidRPr="00D95A99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  <w:tc>
          <w:tcPr>
            <w:tcW w:w="359" w:type="pct"/>
            <w:vMerge/>
            <w:shd w:val="clear" w:color="auto" w:fill="auto"/>
          </w:tcPr>
          <w:p w14:paraId="35B8D6B1" w14:textId="77777777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0F11051E" w14:textId="251DE590" w:rsidR="00955B70" w:rsidRDefault="00955B70" w:rsidP="00B93361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3503E84A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5BB82DC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597FDAC" w14:textId="04ED8021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vMerge/>
            <w:shd w:val="clear" w:color="auto" w:fill="auto"/>
          </w:tcPr>
          <w:p w14:paraId="42EBA1D3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4ABFC88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6BE7C7E4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626DE622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D229EFD" w14:textId="1488C3AD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 </w:t>
            </w:r>
          </w:p>
        </w:tc>
        <w:tc>
          <w:tcPr>
            <w:tcW w:w="359" w:type="pct"/>
            <w:vMerge/>
            <w:shd w:val="clear" w:color="auto" w:fill="auto"/>
          </w:tcPr>
          <w:p w14:paraId="243A1452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32A6168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48771D35" w14:textId="77777777" w:rsidTr="00B41643">
        <w:trPr>
          <w:trHeight w:val="197"/>
        </w:trPr>
        <w:tc>
          <w:tcPr>
            <w:tcW w:w="355" w:type="pct"/>
            <w:shd w:val="clear" w:color="auto" w:fill="auto"/>
          </w:tcPr>
          <w:p w14:paraId="10AD4A8F" w14:textId="77777777" w:rsidR="00955B70" w:rsidRDefault="00955B70" w:rsidP="00B93361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6311FABB" w14:textId="4A5C4C2C" w:rsidR="00955B70" w:rsidRPr="008915DD" w:rsidRDefault="00955B70" w:rsidP="00B93361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/>
            <w:shd w:val="clear" w:color="auto" w:fill="auto"/>
          </w:tcPr>
          <w:p w14:paraId="43CCCD45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22EBBB24" w14:textId="77777777" w:rsidR="00955B70" w:rsidRDefault="00955B70" w:rsidP="0006475D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6648F5" w:rsidRPr="009235F8" w14:paraId="0CCAEC6B" w14:textId="77777777" w:rsidTr="00B41643">
        <w:trPr>
          <w:trHeight w:val="1403"/>
        </w:trPr>
        <w:tc>
          <w:tcPr>
            <w:tcW w:w="5000" w:type="pct"/>
            <w:gridSpan w:val="4"/>
          </w:tcPr>
          <w:p w14:paraId="4DEBA5AA" w14:textId="0D3F52AB" w:rsidR="006648F5" w:rsidRPr="009235F8" w:rsidRDefault="009E61C6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Briefly describe the action </w:t>
            </w:r>
            <w:r w:rsidR="008915DD">
              <w:rPr>
                <w:rFonts w:ascii="Verdana" w:hAnsi="Verdana"/>
                <w:b/>
                <w:bCs/>
                <w:color w:val="000000" w:themeColor="text1" w:themeShade="80"/>
              </w:rPr>
              <w:t>in detail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4CC71705" w14:textId="77777777" w:rsidR="006648F5" w:rsidRPr="00DF72F4" w:rsidRDefault="006648F5" w:rsidP="0042566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6648F5" w:rsidRPr="009235F8" w14:paraId="40F4CC94" w14:textId="77777777" w:rsidTr="00425669">
        <w:trPr>
          <w:trHeight w:val="971"/>
        </w:trPr>
        <w:tc>
          <w:tcPr>
            <w:tcW w:w="5000" w:type="pct"/>
            <w:gridSpan w:val="4"/>
          </w:tcPr>
          <w:p w14:paraId="6953EEAA" w14:textId="77777777" w:rsidR="00DF72F4" w:rsidRDefault="006648F5" w:rsidP="003035C4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 w:rsidR="00DF72F4"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26E52CCF" w14:textId="6546642C" w:rsidR="006648F5" w:rsidRPr="00B41643" w:rsidRDefault="006648F5" w:rsidP="00DF72F4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79A9C677" w14:textId="77777777" w:rsidR="0073700E" w:rsidRDefault="0073700E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4318"/>
        <w:gridCol w:w="723"/>
        <w:gridCol w:w="4314"/>
      </w:tblGrid>
      <w:tr w:rsidR="00955B70" w:rsidRPr="009235F8" w14:paraId="6F6D4B21" w14:textId="77777777" w:rsidTr="006C5DF9">
        <w:tc>
          <w:tcPr>
            <w:tcW w:w="5000" w:type="pct"/>
            <w:gridSpan w:val="4"/>
            <w:shd w:val="clear" w:color="auto" w:fill="D74100"/>
          </w:tcPr>
          <w:p w14:paraId="15D6E073" w14:textId="5E441B1A" w:rsidR="00955B70" w:rsidRPr="009235F8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C37918">
              <w:rPr>
                <w:rFonts w:ascii="Verdana" w:hAnsi="Verdana"/>
                <w:b/>
                <w:bCs/>
                <w:color w:val="FFFFFF" w:themeColor="background1"/>
              </w:rPr>
              <w:lastRenderedPageBreak/>
              <w:t xml:space="preserve">Measure </w:t>
            </w:r>
            <w:r>
              <w:rPr>
                <w:rFonts w:ascii="Verdana" w:hAnsi="Verdana"/>
                <w:b/>
                <w:bCs/>
                <w:color w:val="FFFFFF" w:themeColor="background1"/>
              </w:rPr>
              <w:t>2</w:t>
            </w:r>
          </w:p>
        </w:tc>
      </w:tr>
      <w:tr w:rsidR="00955B70" w:rsidRPr="009235F8" w14:paraId="35CD4E5C" w14:textId="77777777" w:rsidTr="006C5DF9">
        <w:tc>
          <w:tcPr>
            <w:tcW w:w="5000" w:type="pct"/>
            <w:gridSpan w:val="4"/>
          </w:tcPr>
          <w:p w14:paraId="4EE82966" w14:textId="77777777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itle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(e.g., </w:t>
            </w:r>
            <w:proofErr w:type="gramStart"/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ccurate</w:t>
            </w:r>
            <w:proofErr w:type="gramEnd"/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and timely processing for invoices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)</w:t>
            </w:r>
          </w:p>
          <w:p w14:paraId="3B8903FF" w14:textId="77777777" w:rsidR="00955B70" w:rsidRPr="006F0597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auto"/>
              </w:rPr>
            </w:pPr>
          </w:p>
          <w:p w14:paraId="126B3497" w14:textId="77777777" w:rsidR="00955B70" w:rsidRPr="008034FD" w:rsidRDefault="00955B70" w:rsidP="006C5DF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6860D5BA" w14:textId="77777777" w:rsidTr="006C5DF9">
        <w:trPr>
          <w:trHeight w:val="1772"/>
        </w:trPr>
        <w:tc>
          <w:tcPr>
            <w:tcW w:w="5000" w:type="pct"/>
            <w:gridSpan w:val="4"/>
          </w:tcPr>
          <w:p w14:paraId="20440088" w14:textId="77777777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Description 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(e.g.,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E</w:t>
            </w:r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nsure accurate and timely processing for invoices during the 20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22</w:t>
            </w:r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-202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3</w:t>
            </w:r>
            <w:r w:rsidRPr="00011C56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fiscal year.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6BD52477" w14:textId="77777777" w:rsidR="00955B70" w:rsidRPr="006F0597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</w:p>
          <w:p w14:paraId="6AE4D8DF" w14:textId="77777777" w:rsidR="00955B70" w:rsidRPr="00391562" w:rsidRDefault="00955B70" w:rsidP="006C5DF9">
            <w:pPr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955B70" w:rsidRPr="009235F8" w14:paraId="576DD162" w14:textId="77777777" w:rsidTr="006C5DF9">
        <w:tc>
          <w:tcPr>
            <w:tcW w:w="5000" w:type="pct"/>
            <w:gridSpan w:val="4"/>
          </w:tcPr>
          <w:p w14:paraId="65F41E01" w14:textId="2D9ACD41" w:rsidR="00955B70" w:rsidRPr="00DF72F4" w:rsidRDefault="00955B70" w:rsidP="006C5DF9">
            <w:pPr>
              <w:pStyle w:val="Default"/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  <w:sz w:val="20"/>
                <w:szCs w:val="20"/>
              </w:rPr>
              <w:t xml:space="preserve">Target/Criteria 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(e.g., </w:t>
            </w:r>
            <w:r w:rsidRP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At least 90% of invoices will be paid within payment terms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 Note that a target statement should include three aspects, a level, a subject/object</w:t>
            </w:r>
            <w:r w:rsid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,</w:t>
            </w:r>
            <w: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 and a modifier. For more information refer </w:t>
            </w:r>
            <w:hyperlink r:id="rId9" w:history="1">
              <w:r w:rsidRPr="00373691">
                <w:rPr>
                  <w:rStyle w:val="Hyperlink"/>
                  <w:rFonts w:ascii="Verdana" w:hAnsi="Verdana" w:cstheme="minorBidi"/>
                  <w:sz w:val="18"/>
                  <w:szCs w:val="18"/>
                </w:rPr>
                <w:t>target statement resource</w:t>
              </w:r>
            </w:hyperlink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</w:t>
            </w:r>
          </w:p>
          <w:p w14:paraId="612FF99B" w14:textId="77777777" w:rsidR="00955B70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0887A912" w14:textId="77777777" w:rsidR="00955B70" w:rsidRPr="00391562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955B70" w:rsidRPr="009235F8" w14:paraId="7176E8C3" w14:textId="77777777" w:rsidTr="006C5DF9">
        <w:trPr>
          <w:trHeight w:val="2672"/>
        </w:trPr>
        <w:tc>
          <w:tcPr>
            <w:tcW w:w="5000" w:type="pct"/>
            <w:gridSpan w:val="4"/>
          </w:tcPr>
          <w:p w14:paraId="2B067F22" w14:textId="77777777" w:rsidR="00955B70" w:rsidRDefault="00955B70" w:rsidP="006C5DF9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Measur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Results </w:t>
            </w:r>
          </w:p>
          <w:p w14:paraId="33480FB9" w14:textId="77777777" w:rsidR="00955B70" w:rsidRPr="00DF72F4" w:rsidRDefault="00955B70" w:rsidP="00955B70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 xml:space="preserve">Results can be summarized (e.g., </w:t>
            </w:r>
            <w:r w:rsidRPr="00011C56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For the 2020-2021 fiscal year, 95% of all invoices were paid within payment terms.  The target was met for Measure 1</w:t>
            </w:r>
            <w:r w:rsidRPr="00373691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) OR</w:t>
            </w:r>
          </w:p>
          <w:p w14:paraId="6E8FF3E9" w14:textId="77777777" w:rsidR="00955B70" w:rsidRPr="004675A2" w:rsidRDefault="00955B70" w:rsidP="00955B70">
            <w:pPr>
              <w:pStyle w:val="Default"/>
              <w:numPr>
                <w:ilvl w:val="0"/>
                <w:numId w:val="4"/>
              </w:numPr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</w:pPr>
            <w:r w:rsidRPr="004675A2">
              <w:rPr>
                <w:rFonts w:ascii="Verdana" w:hAnsi="Verdana" w:cstheme="minorBidi"/>
                <w:color w:val="000000" w:themeColor="text1" w:themeShade="80"/>
                <w:sz w:val="18"/>
                <w:szCs w:val="18"/>
              </w:rPr>
              <w:t>Results can be provided in a separate file (e.g., word, excel, pdf dashboards, etc.)</w:t>
            </w:r>
          </w:p>
          <w:p w14:paraId="238D2B55" w14:textId="77777777" w:rsidR="00955B70" w:rsidRPr="00B41643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  <w:p w14:paraId="79C40EC1" w14:textId="77777777" w:rsidR="00955B70" w:rsidRPr="00391562" w:rsidRDefault="00955B70" w:rsidP="006C5DF9">
            <w:pPr>
              <w:pStyle w:val="Default"/>
              <w:rPr>
                <w:rFonts w:ascii="Verdana" w:hAnsi="Verdana"/>
                <w:color w:val="000000" w:themeColor="text1" w:themeShade="80"/>
                <w:sz w:val="20"/>
                <w:szCs w:val="20"/>
              </w:rPr>
            </w:pPr>
          </w:p>
        </w:tc>
      </w:tr>
      <w:tr w:rsidR="00955B70" w:rsidRPr="009235F8" w14:paraId="00E7DFBB" w14:textId="77777777" w:rsidTr="006C5DF9">
        <w:trPr>
          <w:trHeight w:val="980"/>
        </w:trPr>
        <w:tc>
          <w:tcPr>
            <w:tcW w:w="5000" w:type="pct"/>
            <w:gridSpan w:val="4"/>
          </w:tcPr>
          <w:p w14:paraId="79CC7B58" w14:textId="77777777" w:rsidR="00955B70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Please indicate if the criteria for the above measure was “Met” or “Not Met.”</w:t>
            </w:r>
          </w:p>
          <w:p w14:paraId="34A4DE93" w14:textId="77777777" w:rsidR="00955B70" w:rsidRPr="00C37918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C37918">
              <w:rPr>
                <w:rFonts w:ascii="Verdana" w:hAnsi="Verdana"/>
                <w:b/>
                <w:bCs/>
                <w:color w:val="auto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Met </w:t>
            </w:r>
          </w:p>
          <w:p w14:paraId="33FB6DC4" w14:textId="77777777" w:rsidR="00955B70" w:rsidRPr="00C37918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8F50B5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C37918">
              <w:rPr>
                <w:rFonts w:ascii="Verdana" w:hAnsi="Verdana"/>
                <w:b/>
                <w:bCs/>
                <w:color w:val="000000" w:themeColor="text1" w:themeShade="80"/>
              </w:rPr>
              <w:t>Not Met</w:t>
            </w:r>
          </w:p>
          <w:p w14:paraId="4FAED32A" w14:textId="77777777" w:rsidR="00955B70" w:rsidRPr="00391562" w:rsidRDefault="00955B70" w:rsidP="006C5DF9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52A434FF" w14:textId="77777777" w:rsidTr="006C5DF9">
        <w:trPr>
          <w:trHeight w:val="2114"/>
        </w:trPr>
        <w:tc>
          <w:tcPr>
            <w:tcW w:w="5000" w:type="pct"/>
            <w:gridSpan w:val="4"/>
          </w:tcPr>
          <w:p w14:paraId="5A7ECADF" w14:textId="746C18D3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alysis 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and Interpretation </w:t>
            </w:r>
            <w:r w:rsidRPr="009235F8">
              <w:rPr>
                <w:rFonts w:ascii="Verdana" w:hAnsi="Verdana"/>
                <w:color w:val="000000" w:themeColor="text1" w:themeShade="80"/>
              </w:rPr>
              <w:t>(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Based on the results, </w:t>
            </w:r>
            <w:r w:rsidR="004675A2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</w:t>
            </w: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scuss strengths and areas for improvement, as well as what the results of this measure mean for achievement of the outcom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.</w:t>
            </w:r>
            <w:r w:rsidRPr="00DF72F4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)</w:t>
            </w:r>
          </w:p>
          <w:p w14:paraId="4D39A0DB" w14:textId="77777777" w:rsidR="00955B70" w:rsidRDefault="00955B70" w:rsidP="006C5DF9">
            <w:pPr>
              <w:pStyle w:val="SyrBody"/>
              <w:spacing w:line="240" w:lineRule="auto"/>
              <w:rPr>
                <w:rFonts w:ascii="Verdana" w:hAnsi="Verdana"/>
                <w:color w:val="000000" w:themeColor="text1" w:themeShade="80"/>
              </w:rPr>
            </w:pPr>
          </w:p>
          <w:p w14:paraId="36DCE0AE" w14:textId="77777777" w:rsidR="00955B70" w:rsidRPr="00074601" w:rsidRDefault="00955B70" w:rsidP="006C5DF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7D1FDE2D" w14:textId="77777777" w:rsidTr="006C5DF9">
        <w:trPr>
          <w:trHeight w:val="197"/>
        </w:trPr>
        <w:tc>
          <w:tcPr>
            <w:tcW w:w="5000" w:type="pct"/>
            <w:gridSpan w:val="4"/>
            <w:shd w:val="clear" w:color="auto" w:fill="2B72D7"/>
          </w:tcPr>
          <w:p w14:paraId="009206EA" w14:textId="77777777" w:rsidR="00955B70" w:rsidRPr="009235F8" w:rsidRDefault="00955B70" w:rsidP="006C5DF9">
            <w:pPr>
              <w:pStyle w:val="SyrBody"/>
              <w:spacing w:line="240" w:lineRule="auto"/>
              <w:rPr>
                <w:rFonts w:ascii="Verdana" w:hAnsi="Verdana"/>
                <w:b/>
                <w:color w:val="D7413C"/>
              </w:rPr>
            </w:pPr>
            <w:r w:rsidRPr="006648F5">
              <w:rPr>
                <w:rFonts w:ascii="Verdana" w:hAnsi="Verdana"/>
                <w:b/>
                <w:color w:val="FFFFFF" w:themeColor="background1"/>
              </w:rPr>
              <w:t>Action</w:t>
            </w:r>
            <w:r>
              <w:rPr>
                <w:rFonts w:ascii="Verdana" w:hAnsi="Verdana"/>
                <w:b/>
                <w:color w:val="FFFFFF" w:themeColor="background1"/>
              </w:rPr>
              <w:t xml:space="preserve"> </w:t>
            </w:r>
          </w:p>
        </w:tc>
      </w:tr>
      <w:tr w:rsidR="00955B70" w:rsidRPr="009235F8" w14:paraId="43E96F7A" w14:textId="77777777" w:rsidTr="006C5DF9">
        <w:trPr>
          <w:trHeight w:val="197"/>
        </w:trPr>
        <w:tc>
          <w:tcPr>
            <w:tcW w:w="5000" w:type="pct"/>
            <w:gridSpan w:val="4"/>
            <w:shd w:val="clear" w:color="auto" w:fill="auto"/>
          </w:tcPr>
          <w:p w14:paraId="4A9B53C4" w14:textId="77777777" w:rsidR="00955B70" w:rsidRPr="0006475D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Identify one action item:</w:t>
            </w:r>
          </w:p>
        </w:tc>
      </w:tr>
      <w:tr w:rsidR="00955B70" w:rsidRPr="009235F8" w14:paraId="61FC33CE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6D667D06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FD749FE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structure Outcome Statement</w:t>
            </w:r>
          </w:p>
        </w:tc>
        <w:tc>
          <w:tcPr>
            <w:tcW w:w="359" w:type="pct"/>
            <w:shd w:val="clear" w:color="auto" w:fill="auto"/>
          </w:tcPr>
          <w:p w14:paraId="513E3DA9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BD05290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ditional Training</w:t>
            </w:r>
          </w:p>
        </w:tc>
      </w:tr>
      <w:tr w:rsidR="00955B70" w:rsidRPr="009235F8" w14:paraId="776F6C89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235C4958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67670D7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Measurement/Assessment</w:t>
            </w:r>
          </w:p>
        </w:tc>
        <w:tc>
          <w:tcPr>
            <w:tcW w:w="359" w:type="pct"/>
            <w:shd w:val="clear" w:color="auto" w:fill="auto"/>
          </w:tcPr>
          <w:p w14:paraId="28D3A09A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59C50C22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llaborate with Another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 xml:space="preserve"> </w:t>
            </w: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Department/Unit/Program</w:t>
            </w:r>
          </w:p>
        </w:tc>
      </w:tr>
      <w:tr w:rsidR="00955B70" w:rsidRPr="009235F8" w14:paraId="50357DAE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08A3AB19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09E7A425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Gather Additional Data</w:t>
            </w:r>
          </w:p>
        </w:tc>
        <w:tc>
          <w:tcPr>
            <w:tcW w:w="359" w:type="pct"/>
            <w:shd w:val="clear" w:color="auto" w:fill="auto"/>
          </w:tcPr>
          <w:p w14:paraId="1690CC8D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4C03FE09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hysical Environment</w:t>
            </w:r>
          </w:p>
        </w:tc>
      </w:tr>
      <w:tr w:rsidR="00955B70" w:rsidRPr="009235F8" w14:paraId="11367518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2F2350F5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78E58B2F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evise Benchmark/Target</w:t>
            </w:r>
          </w:p>
        </w:tc>
        <w:tc>
          <w:tcPr>
            <w:tcW w:w="359" w:type="pct"/>
            <w:shd w:val="clear" w:color="auto" w:fill="auto"/>
          </w:tcPr>
          <w:p w14:paraId="19199585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shd w:val="clear" w:color="auto" w:fill="auto"/>
          </w:tcPr>
          <w:p w14:paraId="0589C425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aintain Assessment Strategy</w:t>
            </w:r>
          </w:p>
        </w:tc>
      </w:tr>
      <w:tr w:rsidR="00955B70" w:rsidRPr="009235F8" w14:paraId="200554A2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7136CF4A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EBB4537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Implement New Program/Services</w:t>
            </w:r>
          </w:p>
        </w:tc>
        <w:tc>
          <w:tcPr>
            <w:tcW w:w="359" w:type="pct"/>
            <w:vMerge w:val="restart"/>
            <w:shd w:val="clear" w:color="auto" w:fill="auto"/>
          </w:tcPr>
          <w:p w14:paraId="515B2838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 w:val="restart"/>
            <w:shd w:val="clear" w:color="auto" w:fill="auto"/>
          </w:tcPr>
          <w:p w14:paraId="3122D2FF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8915DD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Othe</w:t>
            </w:r>
            <w:r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r:</w:t>
            </w:r>
          </w:p>
        </w:tc>
      </w:tr>
      <w:tr w:rsidR="00955B70" w:rsidRPr="009235F8" w14:paraId="5A85ED52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078C9615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37666531" w14:textId="77777777" w:rsidR="00955B70" w:rsidRPr="00D95A99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Community Partnership</w:t>
            </w:r>
          </w:p>
        </w:tc>
        <w:tc>
          <w:tcPr>
            <w:tcW w:w="359" w:type="pct"/>
            <w:vMerge/>
            <w:shd w:val="clear" w:color="auto" w:fill="auto"/>
          </w:tcPr>
          <w:p w14:paraId="6E44E02A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6358A384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58EE190B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5EEE51FB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77CBF94D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sition/Personnel</w:t>
            </w:r>
          </w:p>
        </w:tc>
        <w:tc>
          <w:tcPr>
            <w:tcW w:w="359" w:type="pct"/>
            <w:vMerge/>
            <w:shd w:val="clear" w:color="auto" w:fill="auto"/>
          </w:tcPr>
          <w:p w14:paraId="6727E71F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00DA7CB0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43949A1D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4143A22C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5AB15BDB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Modify Policies/Procedures </w:t>
            </w:r>
          </w:p>
        </w:tc>
        <w:tc>
          <w:tcPr>
            <w:tcW w:w="359" w:type="pct"/>
            <w:vMerge/>
            <w:shd w:val="clear" w:color="auto" w:fill="auto"/>
          </w:tcPr>
          <w:p w14:paraId="611DD3A6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504D6125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568894DC" w14:textId="77777777" w:rsidTr="006C5DF9">
        <w:trPr>
          <w:trHeight w:val="197"/>
        </w:trPr>
        <w:tc>
          <w:tcPr>
            <w:tcW w:w="355" w:type="pct"/>
            <w:shd w:val="clear" w:color="auto" w:fill="auto"/>
          </w:tcPr>
          <w:p w14:paraId="36E923ED" w14:textId="77777777" w:rsidR="00955B70" w:rsidRDefault="00955B70" w:rsidP="006C5DF9">
            <w:pPr>
              <w:pStyle w:val="SyrBody"/>
              <w:spacing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4" w:type="pct"/>
            <w:shd w:val="clear" w:color="auto" w:fill="auto"/>
          </w:tcPr>
          <w:p w14:paraId="29140953" w14:textId="77777777" w:rsidR="00955B70" w:rsidRPr="008915DD" w:rsidRDefault="00955B70" w:rsidP="006C5DF9">
            <w:pPr>
              <w:pStyle w:val="SyrBody"/>
              <w:spacing w:after="120"/>
              <w:rPr>
                <w:rFonts w:ascii="Verdana" w:hAnsi="Verdana"/>
                <w:color w:val="000000" w:themeColor="text1" w:themeShade="80"/>
                <w:sz w:val="18"/>
                <w:szCs w:val="18"/>
              </w:rPr>
            </w:pPr>
            <w:r w:rsidRPr="008F50B5">
              <w:rPr>
                <w:rFonts w:ascii="Verdana" w:hAnsi="Verdana"/>
                <w:color w:val="000000" w:themeColor="text1" w:themeShade="80"/>
                <w:sz w:val="18"/>
                <w:szCs w:val="18"/>
              </w:rPr>
              <w:t>Adopt Or Expand Technologies</w:t>
            </w:r>
          </w:p>
        </w:tc>
        <w:tc>
          <w:tcPr>
            <w:tcW w:w="359" w:type="pct"/>
            <w:vMerge/>
            <w:shd w:val="clear" w:color="auto" w:fill="auto"/>
          </w:tcPr>
          <w:p w14:paraId="00B680E9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  <w:tc>
          <w:tcPr>
            <w:tcW w:w="2142" w:type="pct"/>
            <w:vMerge/>
            <w:shd w:val="clear" w:color="auto" w:fill="auto"/>
          </w:tcPr>
          <w:p w14:paraId="747C1041" w14:textId="77777777" w:rsidR="00955B70" w:rsidRDefault="00955B70" w:rsidP="006C5DF9">
            <w:pPr>
              <w:pStyle w:val="SyrBody"/>
              <w:spacing w:before="200" w:after="120"/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  <w:tr w:rsidR="00955B70" w:rsidRPr="009235F8" w14:paraId="5F8DD8CB" w14:textId="77777777" w:rsidTr="006C5DF9">
        <w:trPr>
          <w:trHeight w:val="1403"/>
        </w:trPr>
        <w:tc>
          <w:tcPr>
            <w:tcW w:w="5000" w:type="pct"/>
            <w:gridSpan w:val="4"/>
          </w:tcPr>
          <w:p w14:paraId="50C39C0E" w14:textId="77777777" w:rsidR="00955B70" w:rsidRPr="009235F8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>
              <w:rPr>
                <w:rFonts w:ascii="Verdana" w:hAnsi="Verdana"/>
                <w:b/>
                <w:bCs/>
                <w:color w:val="000000" w:themeColor="text1" w:themeShade="80"/>
              </w:rPr>
              <w:t>Briefly describe the action in detail:</w:t>
            </w:r>
          </w:p>
          <w:p w14:paraId="7B46A0A5" w14:textId="77777777" w:rsidR="00955B70" w:rsidRPr="00DF72F4" w:rsidRDefault="00955B70" w:rsidP="006C5DF9">
            <w:pPr>
              <w:pStyle w:val="SyrBody"/>
              <w:spacing w:before="100" w:beforeAutospacing="1" w:after="100" w:afterAutospacing="1"/>
              <w:rPr>
                <w:rFonts w:ascii="Verdana" w:hAnsi="Verdana"/>
                <w:color w:val="000000" w:themeColor="text1" w:themeShade="80"/>
              </w:rPr>
            </w:pPr>
          </w:p>
        </w:tc>
      </w:tr>
      <w:tr w:rsidR="00955B70" w:rsidRPr="009235F8" w14:paraId="41C72C90" w14:textId="77777777" w:rsidTr="006C5DF9">
        <w:trPr>
          <w:trHeight w:val="971"/>
        </w:trPr>
        <w:tc>
          <w:tcPr>
            <w:tcW w:w="5000" w:type="pct"/>
            <w:gridSpan w:val="4"/>
          </w:tcPr>
          <w:p w14:paraId="5FC2D184" w14:textId="77777777" w:rsidR="00955B70" w:rsidRDefault="00955B70" w:rsidP="006C5DF9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Action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 </w:t>
            </w:r>
            <w:r w:rsidRPr="009235F8">
              <w:rPr>
                <w:rFonts w:ascii="Verdana" w:hAnsi="Verdana"/>
                <w:b/>
                <w:bCs/>
                <w:color w:val="000000" w:themeColor="text1" w:themeShade="80"/>
              </w:rPr>
              <w:t>Recommended Due Date</w:t>
            </w:r>
            <w:r>
              <w:rPr>
                <w:rFonts w:ascii="Verdana" w:hAnsi="Verdana"/>
                <w:b/>
                <w:bCs/>
                <w:color w:val="000000" w:themeColor="text1" w:themeShade="80"/>
              </w:rPr>
              <w:t>:</w:t>
            </w:r>
          </w:p>
          <w:p w14:paraId="4FEC92C3" w14:textId="77777777" w:rsidR="00955B70" w:rsidRPr="00B41643" w:rsidRDefault="00955B70" w:rsidP="006C5DF9">
            <w:pPr>
              <w:pStyle w:val="SyrBody"/>
              <w:spacing w:before="200"/>
              <w:rPr>
                <w:rFonts w:ascii="Verdana" w:hAnsi="Verdana"/>
                <w:color w:val="000000" w:themeColor="text1" w:themeShade="80"/>
              </w:rPr>
            </w:pPr>
          </w:p>
        </w:tc>
      </w:tr>
    </w:tbl>
    <w:p w14:paraId="1D3BCF99" w14:textId="77777777" w:rsidR="0073700E" w:rsidRDefault="0073700E"/>
    <w:p w14:paraId="4F3F3FF1" w14:textId="77777777" w:rsidR="00845040" w:rsidRDefault="00845040"/>
    <w:p w14:paraId="7B275E89" w14:textId="6B347C97" w:rsidR="0073700E" w:rsidRDefault="0073700E"/>
    <w:sdt>
      <w:sdtPr>
        <w:alias w:val="Use the plus sign at the button right corner to add action table"/>
        <w:tag w:val="Use the plus sign to add more actions "/>
        <w:id w:val="2791216"/>
        <w15:color w:val="33CCCC"/>
        <w15:appearance w15:val="hidden"/>
        <w15:repeatingSection>
          <w15:sectionTitle w:val="Add more actions"/>
        </w15:repeatingSection>
      </w:sdtPr>
      <w:sdtEndPr>
        <w:rPr>
          <w:rFonts w:ascii="Verdana" w:hAnsi="Verdana"/>
          <w:b/>
          <w:bCs/>
          <w:color w:val="000000" w:themeColor="text1" w:themeShade="80"/>
        </w:rPr>
      </w:sdtEndPr>
      <w:sdtContent>
        <w:sdt>
          <w:sdtPr>
            <w:id w:val="1669902398"/>
            <w:placeholder>
              <w:docPart w:val="9A34C61DAC694DA89A15178E1CD46690"/>
            </w:placeholder>
            <w15:color w:val="33CCCC"/>
            <w15:appearance w15:val="hidden"/>
            <w15:repeatingSectionItem/>
          </w:sdtPr>
          <w:sdtEndPr>
            <w:rPr>
              <w:rFonts w:ascii="Verdana" w:hAnsi="Verdana"/>
              <w:b/>
              <w:bCs/>
              <w:color w:val="000000" w:themeColor="text1" w:themeShade="80"/>
            </w:rPr>
          </w:sdtEndPr>
          <w:sdtContent>
            <w:tbl>
              <w:tblPr>
                <w:tblStyle w:val="TableGrid"/>
                <w:tblW w:w="5000" w:type="pct"/>
                <w:tblLook w:val="04A0" w:firstRow="1" w:lastRow="0" w:firstColumn="1" w:lastColumn="0" w:noHBand="0" w:noVBand="1"/>
              </w:tblPr>
              <w:tblGrid>
                <w:gridCol w:w="10070"/>
              </w:tblGrid>
              <w:tr w:rsidR="00B93361" w:rsidRPr="009235F8" w14:paraId="3A42E017" w14:textId="77777777" w:rsidTr="00B93361">
                <w:trPr>
                  <w:trHeight w:val="242"/>
                </w:trPr>
                <w:tc>
                  <w:tcPr>
                    <w:tcW w:w="5000" w:type="pct"/>
                    <w:shd w:val="clear" w:color="auto" w:fill="ADB3B8"/>
                  </w:tcPr>
                  <w:p w14:paraId="2424FE77" w14:textId="77777777" w:rsidR="00B93361" w:rsidRPr="006648F5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b/>
                        <w:color w:val="D7413C"/>
                      </w:rPr>
                    </w:pPr>
                    <w:r w:rsidRPr="00C37918">
                      <w:rPr>
                        <w:rFonts w:ascii="Verdana" w:hAnsi="Verdana"/>
                        <w:b/>
                        <w:color w:val="auto"/>
                      </w:rPr>
                      <w:t>Conclusion</w:t>
                    </w:r>
                  </w:p>
                </w:tc>
              </w:tr>
              <w:tr w:rsidR="00B93361" w:rsidRPr="009235F8" w14:paraId="3CED1113" w14:textId="77777777" w:rsidTr="00B93361">
                <w:trPr>
                  <w:trHeight w:val="3161"/>
                </w:trPr>
                <w:tc>
                  <w:tcPr>
                    <w:tcW w:w="5000" w:type="pct"/>
                  </w:tcPr>
                  <w:p w14:paraId="329BA96C" w14:textId="37348F7A" w:rsidR="00B93361" w:rsidRPr="009235F8" w:rsidRDefault="00B93361" w:rsidP="00B93361">
                    <w:pPr>
                      <w:pStyle w:val="SyrBody"/>
                      <w:spacing w:line="240" w:lineRule="auto"/>
                      <w:rPr>
                        <w:rFonts w:ascii="Verdana" w:hAnsi="Verdana"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Outcome Conclusion</w:t>
                    </w:r>
                    <w:r w:rsidRPr="009235F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S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ynthesize the analysis of the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 xml:space="preserve">two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measure</w:t>
                    </w:r>
                    <w:r w:rsidR="004675A2">
                      <w:rPr>
                        <w:rFonts w:ascii="Verdana" w:hAnsi="Verdana"/>
                        <w:color w:val="000000" w:themeColor="text1" w:themeShade="80"/>
                      </w:rPr>
                      <w:t>(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>s</w:t>
                    </w:r>
                    <w:r w:rsidR="004675A2">
                      <w:rPr>
                        <w:rFonts w:ascii="Verdana" w:hAnsi="Verdana"/>
                        <w:color w:val="000000" w:themeColor="text1" w:themeShade="80"/>
                      </w:rPr>
                      <w:t>)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 xml:space="preserve"> 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and what the findings mean </w:t>
                    </w:r>
                    <w:r>
                      <w:rPr>
                        <w:rFonts w:ascii="Verdana" w:hAnsi="Verdana"/>
                        <w:color w:val="000000" w:themeColor="text1" w:themeShade="80"/>
                      </w:rPr>
                      <w:t>in relation to the</w:t>
                    </w:r>
                    <w:r w:rsidRPr="009235F8">
                      <w:rPr>
                        <w:rFonts w:ascii="Verdana" w:hAnsi="Verdana"/>
                        <w:color w:val="000000" w:themeColor="text1" w:themeShade="80"/>
                      </w:rPr>
                      <w:t xml:space="preserve"> achievement of the </w:t>
                    </w:r>
                    <w:r w:rsidR="00870C4A" w:rsidRPr="009235F8">
                      <w:rPr>
                        <w:rFonts w:ascii="Verdana" w:hAnsi="Verdana"/>
                        <w:color w:val="000000" w:themeColor="text1" w:themeShade="80"/>
                      </w:rPr>
                      <w:t>outcome.</w:t>
                    </w:r>
                  </w:p>
                  <w:p w14:paraId="18BF70A0" w14:textId="77777777" w:rsidR="00B93361" w:rsidRPr="00E53392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  <w:p w14:paraId="03505C2E" w14:textId="77777777" w:rsidR="00B93361" w:rsidRPr="00DE2A4A" w:rsidRDefault="00B93361" w:rsidP="00B93361">
                    <w:pPr>
                      <w:pStyle w:val="SyrBody"/>
                      <w:spacing w:before="120" w:line="240" w:lineRule="auto"/>
                      <w:rPr>
                        <w:rFonts w:ascii="Verdana" w:hAnsi="Verdana"/>
                        <w:bCs/>
                        <w:color w:val="auto"/>
                      </w:rPr>
                    </w:pPr>
                  </w:p>
                </w:tc>
              </w:tr>
              <w:tr w:rsidR="00B93361" w:rsidRPr="009235F8" w14:paraId="4422D1C8" w14:textId="77777777" w:rsidTr="00B93361">
                <w:trPr>
                  <w:trHeight w:val="845"/>
                </w:trPr>
                <w:tc>
                  <w:tcPr>
                    <w:tcW w:w="5000" w:type="pct"/>
                  </w:tcPr>
                  <w:p w14:paraId="6DB4E0DD" w14:textId="1E87225C" w:rsidR="00B93361" w:rsidRPr="006A11A8" w:rsidRDefault="004675A2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>Determine</w:t>
                    </w:r>
                    <w:r w:rsidR="00B93361" w:rsidRPr="006A11A8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if the outcome is “Met” or “Not Met.”</w:t>
                    </w:r>
                  </w:p>
                  <w:p w14:paraId="4F2382C2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  <w:p w14:paraId="205C2BB6" w14:textId="77777777" w:rsidR="00B93361" w:rsidRPr="00E53392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E53392">
                      <w:rPr>
                        <w:rFonts w:ascii="Verdana" w:hAnsi="Verdana"/>
                        <w:b/>
                        <w:bCs/>
                        <w:color w:val="auto"/>
                      </w:rPr>
                      <w:t xml:space="preserve">______ </w:t>
                    </w:r>
                    <w:r w:rsidRPr="00E53392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Met </w:t>
                    </w:r>
                  </w:p>
                  <w:p w14:paraId="0B05B9CA" w14:textId="77777777" w:rsidR="00B93361" w:rsidRDefault="00B93361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  <w:r w:rsidRPr="00E53392">
                      <w:rPr>
                        <w:rFonts w:ascii="Verdana" w:hAnsi="Verdana"/>
                        <w:b/>
                        <w:bCs/>
                        <w:color w:val="auto"/>
                      </w:rPr>
                      <w:t>______</w:t>
                    </w:r>
                    <w:r w:rsidRPr="00E53392"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  <w:t xml:space="preserve"> Not Met</w:t>
                    </w:r>
                  </w:p>
                  <w:p w14:paraId="75B53799" w14:textId="77777777" w:rsidR="00B93361" w:rsidRPr="006A11A8" w:rsidRDefault="00000000" w:rsidP="00B93361">
                    <w:pPr>
                      <w:pStyle w:val="SyrBody"/>
                      <w:tabs>
                        <w:tab w:val="left" w:pos="2970"/>
                        <w:tab w:val="left" w:pos="4410"/>
                        <w:tab w:val="left" w:pos="6480"/>
                      </w:tabs>
                      <w:rPr>
                        <w:rFonts w:ascii="Verdana" w:hAnsi="Verdana"/>
                        <w:b/>
                        <w:bCs/>
                        <w:color w:val="000000" w:themeColor="text1" w:themeShade="80"/>
                      </w:rPr>
                    </w:pPr>
                  </w:p>
                </w:tc>
              </w:tr>
            </w:tbl>
          </w:sdtContent>
        </w:sdt>
      </w:sdtContent>
    </w:sdt>
    <w:p w14:paraId="687BD116" w14:textId="77777777" w:rsidR="00B93361" w:rsidRDefault="00B93361" w:rsidP="00F11FEE">
      <w:pPr>
        <w:spacing w:after="100" w:afterAutospacing="1"/>
      </w:pPr>
    </w:p>
    <w:p w14:paraId="208AEDE8" w14:textId="77777777" w:rsidR="00425669" w:rsidRDefault="00425669" w:rsidP="00F11FEE">
      <w:pPr>
        <w:spacing w:after="100" w:afterAutospacing="1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4"/>
        <w:gridCol w:w="8006"/>
      </w:tblGrid>
      <w:tr w:rsidR="00F30C26" w14:paraId="65C4A2F7" w14:textId="77777777" w:rsidTr="009465CA">
        <w:trPr>
          <w:trHeight w:val="935"/>
        </w:trPr>
        <w:tc>
          <w:tcPr>
            <w:tcW w:w="1025" w:type="pct"/>
            <w:shd w:val="clear" w:color="auto" w:fill="4472C4" w:themeFill="accent1"/>
            <w:vAlign w:val="center"/>
          </w:tcPr>
          <w:p w14:paraId="74B7B8FA" w14:textId="28216EEC" w:rsidR="00D35F5C" w:rsidRPr="00753379" w:rsidRDefault="006A11A8" w:rsidP="009465CA">
            <w:pPr>
              <w:pStyle w:val="SyrBody"/>
              <w:spacing w:line="240" w:lineRule="auto"/>
              <w:ind w:left="-24"/>
              <w:jc w:val="center"/>
              <w:rPr>
                <w:rFonts w:ascii="Verdana" w:hAnsi="Verdana"/>
                <w:b/>
                <w:color w:val="auto"/>
              </w:rPr>
            </w:pPr>
            <w:r w:rsidRPr="006A6FB3">
              <w:rPr>
                <w:rFonts w:ascii="Verdana" w:hAnsi="Verdana"/>
                <w:b/>
                <w:color w:val="FFFFFF" w:themeColor="background1"/>
              </w:rPr>
              <w:t>Feedback</w:t>
            </w:r>
          </w:p>
        </w:tc>
        <w:tc>
          <w:tcPr>
            <w:tcW w:w="3975" w:type="pct"/>
            <w:vAlign w:val="center"/>
          </w:tcPr>
          <w:p w14:paraId="05BA923F" w14:textId="7F4FA5DB" w:rsidR="00D35F5C" w:rsidRPr="006A6FB3" w:rsidRDefault="006A11A8" w:rsidP="009465CA">
            <w:pPr>
              <w:pStyle w:val="SyrBody"/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Would you like feedback on </w:t>
            </w:r>
            <w:r w:rsidR="00C07B36">
              <w:rPr>
                <w:rFonts w:ascii="Verdana" w:hAnsi="Verdana"/>
                <w:b/>
                <w:bCs/>
                <w:color w:val="000000" w:themeColor="text1" w:themeShade="80"/>
              </w:rPr>
              <w:t xml:space="preserve">the </w:t>
            </w:r>
            <w:r w:rsidRPr="006A6FB3">
              <w:rPr>
                <w:rFonts w:ascii="Verdana" w:hAnsi="Verdana"/>
                <w:b/>
                <w:bCs/>
                <w:color w:val="000000" w:themeColor="text1" w:themeShade="80"/>
              </w:rPr>
              <w:t>assessment and action plan?</w:t>
            </w:r>
          </w:p>
          <w:p w14:paraId="3A19CB6E" w14:textId="77777777" w:rsidR="006A6FB3" w:rsidRDefault="006A6FB3" w:rsidP="009465CA">
            <w:pPr>
              <w:pStyle w:val="SyrBody"/>
              <w:rPr>
                <w:rFonts w:ascii="Verdana" w:hAnsi="Verdana"/>
                <w:color w:val="000000" w:themeColor="text1" w:themeShade="80"/>
              </w:rPr>
            </w:pPr>
          </w:p>
          <w:p w14:paraId="7AD2AAA7" w14:textId="75EFA2D0" w:rsidR="00C37918" w:rsidRPr="003035C4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035C4">
              <w:rPr>
                <w:rFonts w:ascii="Verdana" w:hAnsi="Verdana"/>
                <w:b/>
                <w:bCs/>
                <w:color w:val="auto"/>
              </w:rPr>
              <w:t>_____</w:t>
            </w:r>
            <w:r w:rsidR="004E4615">
              <w:rPr>
                <w:rFonts w:ascii="Verdana" w:hAnsi="Verdana"/>
                <w:b/>
                <w:bCs/>
                <w:color w:val="auto"/>
              </w:rPr>
              <w:t>_</w:t>
            </w:r>
            <w:r w:rsidRPr="003035C4">
              <w:rPr>
                <w:rFonts w:ascii="Verdana" w:hAnsi="Verdana"/>
                <w:b/>
                <w:bCs/>
                <w:color w:val="000000" w:themeColor="text1" w:themeShade="80"/>
              </w:rPr>
              <w:t>Yes</w:t>
            </w:r>
          </w:p>
          <w:p w14:paraId="1BEFD789" w14:textId="5306672F" w:rsidR="00C37918" w:rsidRDefault="00C37918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  <w:r w:rsidRPr="003035C4">
              <w:rPr>
                <w:rFonts w:ascii="Verdana" w:hAnsi="Verdana"/>
                <w:b/>
                <w:bCs/>
                <w:color w:val="auto"/>
              </w:rPr>
              <w:t>______</w:t>
            </w:r>
            <w:r w:rsidRPr="003035C4">
              <w:rPr>
                <w:rFonts w:ascii="Verdana" w:hAnsi="Verdana"/>
                <w:b/>
                <w:bCs/>
                <w:color w:val="000000" w:themeColor="text1" w:themeShade="80"/>
              </w:rPr>
              <w:t>No</w:t>
            </w:r>
          </w:p>
          <w:p w14:paraId="618927B1" w14:textId="1C5A0995" w:rsidR="00391562" w:rsidRPr="00C37918" w:rsidRDefault="00391562" w:rsidP="009465CA">
            <w:pPr>
              <w:pStyle w:val="SyrBody"/>
              <w:tabs>
                <w:tab w:val="left" w:pos="2970"/>
                <w:tab w:val="left" w:pos="4410"/>
                <w:tab w:val="left" w:pos="6480"/>
              </w:tabs>
              <w:rPr>
                <w:rFonts w:ascii="Verdana" w:hAnsi="Verdana"/>
                <w:b/>
                <w:bCs/>
                <w:color w:val="000000" w:themeColor="text1" w:themeShade="80"/>
              </w:rPr>
            </w:pPr>
          </w:p>
        </w:tc>
      </w:tr>
    </w:tbl>
    <w:p w14:paraId="40238088" w14:textId="77777777" w:rsidR="00D35F5C" w:rsidRPr="009235F8" w:rsidRDefault="00D35F5C" w:rsidP="00B41643">
      <w:pPr>
        <w:pStyle w:val="SyrBody"/>
        <w:rPr>
          <w:rFonts w:ascii="Verdana" w:hAnsi="Verdana"/>
          <w:color w:val="000000" w:themeColor="text1" w:themeShade="80"/>
        </w:rPr>
      </w:pPr>
    </w:p>
    <w:sectPr w:rsidR="00D35F5C" w:rsidRPr="009235F8" w:rsidSect="00F11FEE">
      <w:footerReference w:type="default" r:id="rId10"/>
      <w:headerReference w:type="first" r:id="rId11"/>
      <w:footerReference w:type="first" r:id="rId12"/>
      <w:type w:val="continuous"/>
      <w:pgSz w:w="12240" w:h="15840"/>
      <w:pgMar w:top="1080" w:right="1080" w:bottom="1080" w:left="1080" w:header="1267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5C2D8" w14:textId="77777777" w:rsidR="005A600B" w:rsidRDefault="005A600B" w:rsidP="00811E05">
      <w:r>
        <w:separator/>
      </w:r>
    </w:p>
    <w:p w14:paraId="6600CF61" w14:textId="77777777" w:rsidR="005A600B" w:rsidRDefault="005A600B"/>
  </w:endnote>
  <w:endnote w:type="continuationSeparator" w:id="0">
    <w:p w14:paraId="26AE5D7B" w14:textId="77777777" w:rsidR="005A600B" w:rsidRDefault="005A600B" w:rsidP="00811E05">
      <w:r>
        <w:continuationSeparator/>
      </w:r>
    </w:p>
    <w:p w14:paraId="0A44FDD2" w14:textId="77777777" w:rsidR="005A600B" w:rsidRDefault="005A60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6494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B62C5F" w14:textId="58B8F601" w:rsidR="002A53BD" w:rsidRDefault="002A53BD">
        <w:pPr>
          <w:pStyle w:val="Footer"/>
          <w:jc w:val="right"/>
        </w:pPr>
        <w:r w:rsidRPr="002A53BD">
          <w:rPr>
            <w:rFonts w:ascii="Verdana" w:hAnsi="Verdana"/>
            <w:sz w:val="20"/>
            <w:szCs w:val="20"/>
          </w:rPr>
          <w:fldChar w:fldCharType="begin"/>
        </w:r>
        <w:r w:rsidRPr="002A53BD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2A53BD">
          <w:rPr>
            <w:rFonts w:ascii="Verdana" w:hAnsi="Verdana"/>
            <w:sz w:val="20"/>
            <w:szCs w:val="20"/>
          </w:rPr>
          <w:fldChar w:fldCharType="separate"/>
        </w:r>
        <w:r w:rsidRPr="002A53BD">
          <w:rPr>
            <w:rFonts w:ascii="Verdana" w:hAnsi="Verdana"/>
            <w:noProof/>
            <w:sz w:val="20"/>
            <w:szCs w:val="20"/>
          </w:rPr>
          <w:t>2</w:t>
        </w:r>
        <w:r w:rsidRPr="002A53BD">
          <w:rPr>
            <w:rFonts w:ascii="Verdana" w:hAnsi="Verdana"/>
            <w:noProof/>
            <w:sz w:val="20"/>
            <w:szCs w:val="20"/>
          </w:rPr>
          <w:fldChar w:fldCharType="end"/>
        </w:r>
      </w:p>
    </w:sdtContent>
  </w:sdt>
  <w:p w14:paraId="04BFF10F" w14:textId="77777777" w:rsidR="002A53BD" w:rsidRDefault="002A5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7106101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0"/>
        <w:szCs w:val="20"/>
      </w:rPr>
    </w:sdtEndPr>
    <w:sdtContent>
      <w:p w14:paraId="1D1D8BC1" w14:textId="349A17D1" w:rsidR="00C75C4E" w:rsidRPr="00C75C4E" w:rsidRDefault="00C75C4E">
        <w:pPr>
          <w:pStyle w:val="Footer"/>
          <w:jc w:val="right"/>
          <w:rPr>
            <w:rFonts w:ascii="Verdana" w:hAnsi="Verdana"/>
            <w:sz w:val="20"/>
            <w:szCs w:val="20"/>
          </w:rPr>
        </w:pPr>
        <w:r w:rsidRPr="00C75C4E">
          <w:rPr>
            <w:rFonts w:ascii="Verdana" w:hAnsi="Verdana"/>
            <w:sz w:val="20"/>
            <w:szCs w:val="20"/>
          </w:rPr>
          <w:fldChar w:fldCharType="begin"/>
        </w:r>
        <w:r w:rsidRPr="00C75C4E">
          <w:rPr>
            <w:rFonts w:ascii="Verdana" w:hAnsi="Verdana"/>
            <w:sz w:val="20"/>
            <w:szCs w:val="20"/>
          </w:rPr>
          <w:instrText xml:space="preserve"> PAGE   \* MERGEFORMAT </w:instrText>
        </w:r>
        <w:r w:rsidRPr="00C75C4E">
          <w:rPr>
            <w:rFonts w:ascii="Verdana" w:hAnsi="Verdana"/>
            <w:sz w:val="20"/>
            <w:szCs w:val="20"/>
          </w:rPr>
          <w:fldChar w:fldCharType="separate"/>
        </w:r>
        <w:r w:rsidRPr="00C75C4E">
          <w:rPr>
            <w:rFonts w:ascii="Verdana" w:hAnsi="Verdana"/>
            <w:noProof/>
            <w:sz w:val="20"/>
            <w:szCs w:val="20"/>
          </w:rPr>
          <w:t>2</w:t>
        </w:r>
        <w:r w:rsidRPr="00C75C4E">
          <w:rPr>
            <w:rFonts w:ascii="Verdana" w:hAnsi="Verdana"/>
            <w:noProof/>
            <w:sz w:val="20"/>
            <w:szCs w:val="20"/>
          </w:rPr>
          <w:fldChar w:fldCharType="end"/>
        </w:r>
      </w:p>
    </w:sdtContent>
  </w:sdt>
  <w:p w14:paraId="67DAA55E" w14:textId="77777777" w:rsidR="002A53BD" w:rsidRDefault="002A5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43228" w14:textId="77777777" w:rsidR="005A600B" w:rsidRDefault="005A600B" w:rsidP="00811E05">
      <w:r>
        <w:separator/>
      </w:r>
    </w:p>
    <w:p w14:paraId="3064F0D7" w14:textId="77777777" w:rsidR="005A600B" w:rsidRDefault="005A600B"/>
  </w:footnote>
  <w:footnote w:type="continuationSeparator" w:id="0">
    <w:p w14:paraId="3B67C20D" w14:textId="77777777" w:rsidR="005A600B" w:rsidRDefault="005A600B" w:rsidP="00811E05">
      <w:r>
        <w:continuationSeparator/>
      </w:r>
    </w:p>
    <w:p w14:paraId="168C3003" w14:textId="77777777" w:rsidR="005A600B" w:rsidRDefault="005A60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B6DF6" w14:textId="0ECC4B60" w:rsidR="009A29B6" w:rsidRDefault="00C75C4E">
    <w:pPr>
      <w:pStyle w:val="Header"/>
    </w:pPr>
    <w:r>
      <w:rPr>
        <w:noProof/>
      </w:rPr>
      <w:drawing>
        <wp:inline distT="0" distB="0" distL="0" distR="0" wp14:anchorId="4E744BFC" wp14:editId="682107C9">
          <wp:extent cx="2664000" cy="503738"/>
          <wp:effectExtent l="0" t="0" r="3175" b="0"/>
          <wp:docPr id="15" name="Picture 15" descr="Syracus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Syracuse University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1552" cy="518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7B66D6"/>
    <w:multiLevelType w:val="hybridMultilevel"/>
    <w:tmpl w:val="C412A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2118C"/>
    <w:multiLevelType w:val="hybridMultilevel"/>
    <w:tmpl w:val="95AE9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6F04AD"/>
    <w:multiLevelType w:val="hybridMultilevel"/>
    <w:tmpl w:val="5CF82848"/>
    <w:lvl w:ilvl="0" w:tplc="3EEA121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D6A28"/>
    <w:multiLevelType w:val="hybridMultilevel"/>
    <w:tmpl w:val="2996C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07836">
    <w:abstractNumId w:val="0"/>
  </w:num>
  <w:num w:numId="2" w16cid:durableId="69088065">
    <w:abstractNumId w:val="1"/>
  </w:num>
  <w:num w:numId="3" w16cid:durableId="1414470737">
    <w:abstractNumId w:val="2"/>
  </w:num>
  <w:num w:numId="4" w16cid:durableId="320550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DYysTCyNDEzMjZW0lEKTi0uzszPAymwqAUA0LfZdSwAAAA="/>
  </w:docVars>
  <w:rsids>
    <w:rsidRoot w:val="00811E05"/>
    <w:rsid w:val="00011C56"/>
    <w:rsid w:val="0001487B"/>
    <w:rsid w:val="00027B23"/>
    <w:rsid w:val="000332B5"/>
    <w:rsid w:val="0006475D"/>
    <w:rsid w:val="00066503"/>
    <w:rsid w:val="00074601"/>
    <w:rsid w:val="000C47EF"/>
    <w:rsid w:val="000D67EB"/>
    <w:rsid w:val="00103270"/>
    <w:rsid w:val="0011637B"/>
    <w:rsid w:val="00122989"/>
    <w:rsid w:val="0016232B"/>
    <w:rsid w:val="001C5A94"/>
    <w:rsid w:val="001C6637"/>
    <w:rsid w:val="001D4C22"/>
    <w:rsid w:val="001D5FCB"/>
    <w:rsid w:val="00275D80"/>
    <w:rsid w:val="00277C2E"/>
    <w:rsid w:val="00286319"/>
    <w:rsid w:val="002A53BD"/>
    <w:rsid w:val="002C75A0"/>
    <w:rsid w:val="002F3937"/>
    <w:rsid w:val="002F4894"/>
    <w:rsid w:val="003035C4"/>
    <w:rsid w:val="00373691"/>
    <w:rsid w:val="00383E66"/>
    <w:rsid w:val="00391562"/>
    <w:rsid w:val="003E7D66"/>
    <w:rsid w:val="004059EB"/>
    <w:rsid w:val="00425669"/>
    <w:rsid w:val="0044248E"/>
    <w:rsid w:val="00455A9D"/>
    <w:rsid w:val="0046361B"/>
    <w:rsid w:val="0046550E"/>
    <w:rsid w:val="004675A2"/>
    <w:rsid w:val="00497F51"/>
    <w:rsid w:val="004A71B1"/>
    <w:rsid w:val="004D4C65"/>
    <w:rsid w:val="004E4615"/>
    <w:rsid w:val="0050089B"/>
    <w:rsid w:val="005109DF"/>
    <w:rsid w:val="00541FC1"/>
    <w:rsid w:val="00555C39"/>
    <w:rsid w:val="0055724A"/>
    <w:rsid w:val="0056149C"/>
    <w:rsid w:val="00590061"/>
    <w:rsid w:val="00593569"/>
    <w:rsid w:val="005A0CEC"/>
    <w:rsid w:val="005A600B"/>
    <w:rsid w:val="005B3B7F"/>
    <w:rsid w:val="005D547D"/>
    <w:rsid w:val="005E77DA"/>
    <w:rsid w:val="00640529"/>
    <w:rsid w:val="006617F7"/>
    <w:rsid w:val="006648F5"/>
    <w:rsid w:val="00686B8F"/>
    <w:rsid w:val="0069713C"/>
    <w:rsid w:val="006A11A8"/>
    <w:rsid w:val="006A6FB3"/>
    <w:rsid w:val="006D1BBC"/>
    <w:rsid w:val="006D26E1"/>
    <w:rsid w:val="006F0597"/>
    <w:rsid w:val="00716FC9"/>
    <w:rsid w:val="0073700E"/>
    <w:rsid w:val="00744C1E"/>
    <w:rsid w:val="0074696B"/>
    <w:rsid w:val="00753379"/>
    <w:rsid w:val="00783F17"/>
    <w:rsid w:val="007949DE"/>
    <w:rsid w:val="007D0322"/>
    <w:rsid w:val="007D1B37"/>
    <w:rsid w:val="007E3342"/>
    <w:rsid w:val="008034FD"/>
    <w:rsid w:val="00811E05"/>
    <w:rsid w:val="00812829"/>
    <w:rsid w:val="00820BED"/>
    <w:rsid w:val="0083554B"/>
    <w:rsid w:val="00845040"/>
    <w:rsid w:val="00847455"/>
    <w:rsid w:val="00847C08"/>
    <w:rsid w:val="0085094B"/>
    <w:rsid w:val="00870C4A"/>
    <w:rsid w:val="00872B05"/>
    <w:rsid w:val="00884ECD"/>
    <w:rsid w:val="008915DD"/>
    <w:rsid w:val="008E0FA0"/>
    <w:rsid w:val="008F50B5"/>
    <w:rsid w:val="00910A39"/>
    <w:rsid w:val="0092359D"/>
    <w:rsid w:val="009235F8"/>
    <w:rsid w:val="009465CA"/>
    <w:rsid w:val="009509AB"/>
    <w:rsid w:val="00955B70"/>
    <w:rsid w:val="009A29B6"/>
    <w:rsid w:val="009A4C2B"/>
    <w:rsid w:val="009C653D"/>
    <w:rsid w:val="009D1156"/>
    <w:rsid w:val="009E61C6"/>
    <w:rsid w:val="009F499F"/>
    <w:rsid w:val="009F4BC9"/>
    <w:rsid w:val="00A33B08"/>
    <w:rsid w:val="00A40E99"/>
    <w:rsid w:val="00A4137F"/>
    <w:rsid w:val="00A51231"/>
    <w:rsid w:val="00A57C7D"/>
    <w:rsid w:val="00A66156"/>
    <w:rsid w:val="00A9507B"/>
    <w:rsid w:val="00AD1DF1"/>
    <w:rsid w:val="00AE3970"/>
    <w:rsid w:val="00B41643"/>
    <w:rsid w:val="00B577AF"/>
    <w:rsid w:val="00B61A35"/>
    <w:rsid w:val="00B76332"/>
    <w:rsid w:val="00B86617"/>
    <w:rsid w:val="00B93361"/>
    <w:rsid w:val="00BA2D58"/>
    <w:rsid w:val="00BD566A"/>
    <w:rsid w:val="00BE2E7F"/>
    <w:rsid w:val="00C07B36"/>
    <w:rsid w:val="00C37918"/>
    <w:rsid w:val="00C55D66"/>
    <w:rsid w:val="00C7230A"/>
    <w:rsid w:val="00C75C4E"/>
    <w:rsid w:val="00CA2BD9"/>
    <w:rsid w:val="00CC2D97"/>
    <w:rsid w:val="00CD739F"/>
    <w:rsid w:val="00CE3041"/>
    <w:rsid w:val="00CE798B"/>
    <w:rsid w:val="00CE7F7F"/>
    <w:rsid w:val="00CF2B67"/>
    <w:rsid w:val="00D06A7F"/>
    <w:rsid w:val="00D14504"/>
    <w:rsid w:val="00D35F5C"/>
    <w:rsid w:val="00D926FC"/>
    <w:rsid w:val="00D95A99"/>
    <w:rsid w:val="00DC4DEC"/>
    <w:rsid w:val="00DE2A4A"/>
    <w:rsid w:val="00DF72F4"/>
    <w:rsid w:val="00E070A3"/>
    <w:rsid w:val="00E53392"/>
    <w:rsid w:val="00E8189E"/>
    <w:rsid w:val="00E83CA9"/>
    <w:rsid w:val="00E9633B"/>
    <w:rsid w:val="00EA3221"/>
    <w:rsid w:val="00EB307C"/>
    <w:rsid w:val="00ED78CC"/>
    <w:rsid w:val="00F0412C"/>
    <w:rsid w:val="00F11FEE"/>
    <w:rsid w:val="00F124CD"/>
    <w:rsid w:val="00F30C26"/>
    <w:rsid w:val="00F35EEB"/>
    <w:rsid w:val="00F47542"/>
    <w:rsid w:val="00F62884"/>
    <w:rsid w:val="00F648E4"/>
    <w:rsid w:val="00FC73F7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74D50"/>
  <w15:chartTrackingRefBased/>
  <w15:docId w15:val="{14C6E3F5-15D3-D547-8962-13D04441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B70"/>
    <w:rPr>
      <w:rFonts w:ascii="Times New Roman" w:eastAsia="Times New Roman" w:hAnsi="Times New Roman" w:cs="Times New Roman"/>
    </w:rPr>
  </w:style>
  <w:style w:type="paragraph" w:styleId="Heading1">
    <w:name w:val="heading 1"/>
    <w:basedOn w:val="Header"/>
    <w:next w:val="Normal"/>
    <w:link w:val="Heading1Char"/>
    <w:uiPriority w:val="9"/>
    <w:qFormat/>
    <w:rsid w:val="0056149C"/>
    <w:pPr>
      <w:ind w:right="-194"/>
      <w:outlineLvl w:val="0"/>
    </w:pPr>
    <w:rPr>
      <w:rFonts w:ascii="Verdana" w:hAnsi="Verdan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811E05"/>
    <w:pPr>
      <w:spacing w:line="280" w:lineRule="exact"/>
    </w:pPr>
    <w:rPr>
      <w:rFonts w:ascii="Arial" w:eastAsiaTheme="minorEastAsia" w:hAnsi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11E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0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11E05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11E05"/>
  </w:style>
  <w:style w:type="paragraph" w:customStyle="1" w:styleId="Default">
    <w:name w:val="Default"/>
    <w:rsid w:val="00811E05"/>
    <w:pPr>
      <w:autoSpaceDE w:val="0"/>
      <w:autoSpaceDN w:val="0"/>
      <w:adjustRightInd w:val="0"/>
    </w:pPr>
    <w:rPr>
      <w:rFonts w:ascii="Sherman Sans Book" w:eastAsiaTheme="minorEastAsia" w:hAnsi="Sherman Sans Book" w:cs="Sherman Sans Book"/>
      <w:color w:val="000000"/>
    </w:rPr>
  </w:style>
  <w:style w:type="character" w:styleId="Hyperlink">
    <w:name w:val="Hyperlink"/>
    <w:basedOn w:val="DefaultParagraphFont"/>
    <w:uiPriority w:val="99"/>
    <w:unhideWhenUsed/>
    <w:rsid w:val="00811E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04"/>
    <w:pPr>
      <w:numPr>
        <w:numId w:val="3"/>
      </w:numPr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75D8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75D8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75D80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149C"/>
    <w:rPr>
      <w:rFonts w:ascii="Verdana" w:eastAsia="Times New Roman" w:hAnsi="Verdana" w:cs="Times New Roman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14504"/>
    <w:rPr>
      <w:color w:val="808080"/>
    </w:rPr>
  </w:style>
  <w:style w:type="character" w:customStyle="1" w:styleId="normaltextrun">
    <w:name w:val="normaltextrun"/>
    <w:basedOn w:val="DefaultParagraphFont"/>
    <w:rsid w:val="006A6FB3"/>
  </w:style>
  <w:style w:type="character" w:customStyle="1" w:styleId="eop">
    <w:name w:val="eop"/>
    <w:basedOn w:val="DefaultParagraphFont"/>
    <w:rsid w:val="006A6FB3"/>
  </w:style>
  <w:style w:type="paragraph" w:styleId="Revision">
    <w:name w:val="Revision"/>
    <w:hidden/>
    <w:uiPriority w:val="99"/>
    <w:semiHidden/>
    <w:rsid w:val="00F648E4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91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15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15D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5DD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3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ffectiveness.syr.edu/wp-content/uploads/2022/10/Target-Resource_022022-edit_v1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ffectiveness.syr.edu/wp-content/uploads/2022/10/Target-Resource_022022-edit_v1.pdf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34C61DAC694DA89A15178E1CD46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F604E-407B-43E3-BC18-58799F7D7356}"/>
      </w:docPartPr>
      <w:docPartBody>
        <w:p w:rsidR="00CA5961" w:rsidRDefault="002F4BA2" w:rsidP="002F4BA2">
          <w:pPr>
            <w:pStyle w:val="9A34C61DAC694DA89A15178E1CD46690"/>
          </w:pPr>
          <w:r w:rsidRPr="0064099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erman Sans Book"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640"/>
    <w:rsid w:val="00070AD5"/>
    <w:rsid w:val="000A5640"/>
    <w:rsid w:val="00115ACC"/>
    <w:rsid w:val="002F4BA2"/>
    <w:rsid w:val="003C3832"/>
    <w:rsid w:val="00594A7A"/>
    <w:rsid w:val="0064599C"/>
    <w:rsid w:val="00856B0C"/>
    <w:rsid w:val="00A15542"/>
    <w:rsid w:val="00CA5961"/>
    <w:rsid w:val="00D06AB0"/>
    <w:rsid w:val="00EA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4BA2"/>
    <w:rPr>
      <w:color w:val="808080"/>
    </w:rPr>
  </w:style>
  <w:style w:type="paragraph" w:customStyle="1" w:styleId="9A34C61DAC694DA89A15178E1CD46690">
    <w:name w:val="9A34C61DAC694DA89A15178E1CD46690"/>
    <w:rsid w:val="002F4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9A0AD-DCA0-46BD-B674-6848AADF4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Tesfai Afeworki</cp:lastModifiedBy>
  <cp:revision>2</cp:revision>
  <cp:lastPrinted>2023-09-06T17:33:00Z</cp:lastPrinted>
  <dcterms:created xsi:type="dcterms:W3CDTF">2024-02-07T21:21:00Z</dcterms:created>
  <dcterms:modified xsi:type="dcterms:W3CDTF">2024-02-07T21:21:00Z</dcterms:modified>
</cp:coreProperties>
</file>